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929904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297D07" w14:textId="77777777" w:rsidR="00DD0FB4" w:rsidRDefault="00DD0FB4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ỨNG DỤNG NGHIỆP VỤ BA TRONG </w:t>
      </w:r>
    </w:p>
    <w:p w14:paraId="67940F7B" w14:textId="3ED0C52F" w:rsidR="00252196" w:rsidRPr="00772E6D" w:rsidRDefault="00DD0FB4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ỨNG DỤNG TƯ VẤN SỨC KHỎE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A24DF48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DD0FB4">
        <w:rPr>
          <w:bCs/>
          <w:color w:val="000000"/>
          <w:sz w:val="28"/>
        </w:rPr>
        <w:t>Trần Thị Kim Phú</w:t>
      </w:r>
    </w:p>
    <w:p w14:paraId="5BAB952E" w14:textId="4A21D142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45K21.1</w:t>
      </w:r>
    </w:p>
    <w:p w14:paraId="784F503E" w14:textId="7AC3B32F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Bệnh viện Đa khoa Gia Đình</w:t>
      </w:r>
    </w:p>
    <w:p w14:paraId="59700ED7" w14:textId="54A3B1A1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DD0FB4">
        <w:rPr>
          <w:bCs/>
          <w:color w:val="000000"/>
          <w:sz w:val="28"/>
        </w:rPr>
        <w:t>Trần Quân</w:t>
      </w:r>
    </w:p>
    <w:p w14:paraId="32125EC5" w14:textId="56CCB785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ThS. Cao Thị Nhâm</w:t>
      </w:r>
      <w:bookmarkStart w:id="6" w:name="_GoBack"/>
      <w:bookmarkEnd w:id="6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864F3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864F3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864F3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864F3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864F3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864F3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864F3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864F3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864F3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EDB709" w14:textId="77777777" w:rsidR="00864F34" w:rsidRDefault="00864F34" w:rsidP="00352F46">
      <w:r>
        <w:separator/>
      </w:r>
    </w:p>
    <w:p w14:paraId="6B93BC1E" w14:textId="77777777" w:rsidR="00864F34" w:rsidRDefault="00864F34" w:rsidP="00352F46"/>
    <w:p w14:paraId="1DA4C1AA" w14:textId="77777777" w:rsidR="00864F34" w:rsidRDefault="00864F34" w:rsidP="00C50F39"/>
    <w:p w14:paraId="54A6467C" w14:textId="77777777" w:rsidR="00864F34" w:rsidRDefault="00864F34"/>
  </w:endnote>
  <w:endnote w:type="continuationSeparator" w:id="0">
    <w:p w14:paraId="16367374" w14:textId="77777777" w:rsidR="00864F34" w:rsidRDefault="00864F34" w:rsidP="00352F46">
      <w:r>
        <w:continuationSeparator/>
      </w:r>
    </w:p>
    <w:p w14:paraId="41F7E4A2" w14:textId="77777777" w:rsidR="00864F34" w:rsidRDefault="00864F34" w:rsidP="00352F46"/>
    <w:p w14:paraId="5E0AFD3B" w14:textId="77777777" w:rsidR="00864F34" w:rsidRDefault="00864F34" w:rsidP="00C50F39"/>
    <w:p w14:paraId="66A1AD3A" w14:textId="77777777" w:rsidR="00864F34" w:rsidRDefault="00864F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CD86D8C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FB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2CE55D" w14:textId="77777777" w:rsidR="00864F34" w:rsidRDefault="00864F34" w:rsidP="00352F46">
      <w:r>
        <w:separator/>
      </w:r>
    </w:p>
  </w:footnote>
  <w:footnote w:type="continuationSeparator" w:id="0">
    <w:p w14:paraId="08D8745C" w14:textId="77777777" w:rsidR="00864F34" w:rsidRDefault="00864F34" w:rsidP="00352F46">
      <w:r>
        <w:continuationSeparator/>
      </w:r>
    </w:p>
    <w:p w14:paraId="72F4A684" w14:textId="77777777" w:rsidR="00864F34" w:rsidRDefault="00864F34" w:rsidP="00352F46"/>
    <w:p w14:paraId="2EA4FF87" w14:textId="77777777" w:rsidR="00864F34" w:rsidRDefault="00864F34" w:rsidP="00C50F39"/>
    <w:p w14:paraId="0AEBB557" w14:textId="77777777" w:rsidR="00864F34" w:rsidRDefault="00864F3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864F34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864F34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864F34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864F34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864F34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4F34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0FB4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B38DD5-0750-44E0-B319-CFFF7C3A6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8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5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an Thi Kim Phu</cp:lastModifiedBy>
  <cp:revision>13</cp:revision>
  <cp:lastPrinted>2021-06-02T14:00:00Z</cp:lastPrinted>
  <dcterms:created xsi:type="dcterms:W3CDTF">2022-06-30T16:14:00Z</dcterms:created>
  <dcterms:modified xsi:type="dcterms:W3CDTF">2022-07-07T03:25:00Z</dcterms:modified>
</cp:coreProperties>
</file>